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experienced surgeon with a commitment to advancing healthcare in underserved communities, I am excited to apply for the surgeon position at [Hospital/Institution Name] in Ghana Accra. My extensive background in surgical care, coupled with a deep understanding of the unique challenges and opportunities within the healthcare landscape of Ghana Accra, positions me as an ideal candidate to contribute meaningfully to your team. This cover letter outlines my qualifications, passion for surgery, and why I am eager to bring my expertise to this dynamic location.</w:t>
      </w:r>
    </w:p>
    <w:bookmarkStart w:id="20" w:name="professional-background-and-expertise"/>
    <w:p>
      <w:pPr>
        <w:pStyle w:val="Heading2"/>
      </w:pPr>
      <w:r>
        <w:t xml:space="preserve">Professional Background and Expertise</w:t>
      </w:r>
    </w:p>
    <w:p>
      <w:pPr>
        <w:pStyle w:val="FirstParagraph"/>
      </w:pPr>
      <w:r>
        <w:t xml:space="preserve">With over [X years] of experience in surgical practice, I have honed my skills in a variety of specialties, including general surgery, trauma care, and minimally invasive procedures. My career has been defined by a focus on patient-centered care, precision in surgical techniques, and the ability to adapt to diverse clinical environments. Throughout my journey as a surgeon, I have consistently sought opportunities to serve communities where access to quality healthcare is limited—making Ghana Accra a particularly compelling destination for my professional growth and contribution.</w:t>
      </w:r>
    </w:p>
    <w:p>
      <w:pPr>
        <w:pStyle w:val="BodyText"/>
      </w:pPr>
      <w:r>
        <w:t xml:space="preserve">My training at [Medical School/Training Institution] and subsequent residency at [Hospital/Institution Name] equipped me with the technical proficiency and critical thinking required to excel in high-pressure surgical settings. I have also pursued advanced certifications in areas such as [specific specialty, e.g., laparoscopic surgery or orthopedic procedures], ensuring that I remain at the forefront of medical innovation. These experiences have not only refined my surgical acumen but also instilled a strong sense of responsibility to address health disparities and improve outcomes for patients across all socioeconomic backgrounds.</w:t>
      </w:r>
    </w:p>
    <w:bookmarkEnd w:id="20"/>
    <w:bookmarkStart w:id="21" w:name="X4d672c4e061b234a37f918bb534fe8bdc8fe3ff"/>
    <w:p>
      <w:pPr>
        <w:pStyle w:val="Heading2"/>
      </w:pPr>
      <w:r>
        <w:t xml:space="preserve">Understanding of Ghana Accra’s Healthcare Landscape</w:t>
      </w:r>
    </w:p>
    <w:p>
      <w:pPr>
        <w:pStyle w:val="FirstParagraph"/>
      </w:pPr>
      <w:r>
        <w:t xml:space="preserve">Ghana Accra, as the capital city, is a hub of cultural, economic, and medical activity. However, like many urban centers in developing nations, it faces challenges such as limited healthcare infrastructure and a high demand for skilled surgical professionals. I am deeply aware of these realities and have long admired the resilience of Ghanaian healthcare systems in overcoming such obstacles. My goal is to contribute to the continued progress of surgical care in this region by combining my expertise with a culturally sensitive approach to patient care.</w:t>
      </w:r>
    </w:p>
    <w:p>
      <w:pPr>
        <w:pStyle w:val="BodyText"/>
      </w:pPr>
      <w:r>
        <w:t xml:space="preserve">During my time as a surgeon in [previous location or country], I collaborated with international health organizations and local institutions to provide training, conduct outreach programs, and support community health initiatives. These experiences have reinforced the importance of tailoring medical interventions to the specific needs of diverse populations. In Ghana Accra, I aim to build on this foundation by working closely with local professionals to address gaps in surgical services and promote sustainable healthcare solutions.</w:t>
      </w:r>
    </w:p>
    <w:bookmarkEnd w:id="21"/>
    <w:bookmarkStart w:id="22" w:name="why-ghana-accra"/>
    <w:p>
      <w:pPr>
        <w:pStyle w:val="Heading2"/>
      </w:pPr>
      <w:r>
        <w:t xml:space="preserve">Why Ghana Accra?</w:t>
      </w:r>
    </w:p>
    <w:p>
      <w:pPr>
        <w:pStyle w:val="FirstParagraph"/>
      </w:pPr>
      <w:r>
        <w:t xml:space="preserve">My decision to apply for a surgeon position in Ghana Accra is driven by both professional and personal motivations. Professionally, I am drawn to the opportunity to work in a city where surgical innovation meets urgent patient needs. The chance to collaborate with highly motivated colleagues, access cutting-edge facilities, and contribute to groundbreaking research aligns perfectly with my career aspirations. Personally, I have always been fascinated by Ghana’s rich cultural heritage and the warmth of its people. I believe that working in Accra will not only allow me to grow as a surgeon but also enrich my understanding of global health challenges.</w:t>
      </w:r>
    </w:p>
    <w:p>
      <w:pPr>
        <w:pStyle w:val="BodyText"/>
      </w:pPr>
      <w:r>
        <w:t xml:space="preserve">Furthermore, I am committed to fostering long-term partnerships between international medical professionals and local institutions. In Ghana Accra, I envision myself playing a role in training the next generation of surgeons, sharing knowledge through workshops, and advocating for policies that improve access to surgical care. This aligns with my belief that healthcare is not just about treating conditions but also about empowering communities to thrive.</w:t>
      </w:r>
    </w:p>
    <w:bookmarkEnd w:id="22"/>
    <w:bookmarkStart w:id="23" w:name="Xd07ae364d70777acef31d631789aba55f94d743"/>
    <w:p>
      <w:pPr>
        <w:pStyle w:val="Heading2"/>
      </w:pPr>
      <w:r>
        <w:t xml:space="preserve">Professional Achievements and Contributions</w:t>
      </w:r>
    </w:p>
    <w:p>
      <w:pPr>
        <w:pStyle w:val="FirstParagraph"/>
      </w:pPr>
      <w:r>
        <w:t xml:space="preserve">Throughout my career, I have consistently prioritized excellence in patient care and professional development. Some of my key achievements include:</w:t>
      </w:r>
    </w:p>
    <w:p>
      <w:pPr>
        <w:numPr>
          <w:ilvl w:val="0"/>
          <w:numId w:val="1001"/>
        </w:numPr>
        <w:pStyle w:val="Compact"/>
      </w:pPr>
      <w:r>
        <w:t xml:space="preserve">Performing over [X] complex surgeries with a high success rate, including [specific procedures or cases].</w:t>
      </w:r>
    </w:p>
    <w:p>
      <w:pPr>
        <w:numPr>
          <w:ilvl w:val="0"/>
          <w:numId w:val="1001"/>
        </w:numPr>
        <w:pStyle w:val="Compact"/>
      </w:pPr>
      <w:r>
        <w:t xml:space="preserve">Leading a team to establish a mobile surgical clinic in [previous location], providing care to underserved populations.</w:t>
      </w:r>
    </w:p>
    <w:p>
      <w:pPr>
        <w:numPr>
          <w:ilvl w:val="0"/>
          <w:numId w:val="1001"/>
        </w:numPr>
        <w:pStyle w:val="Compact"/>
      </w:pPr>
      <w:r>
        <w:t xml:space="preserve">Publishing research on [topic, e.g., "Improving Post-Operative Outcomes in Resource-Limited Settings"] in peer-reviewed journals, contributing to global surgical education.</w:t>
      </w:r>
    </w:p>
    <w:p>
      <w:pPr>
        <w:numPr>
          <w:ilvl w:val="0"/>
          <w:numId w:val="1001"/>
        </w:numPr>
        <w:pStyle w:val="Compact"/>
      </w:pPr>
      <w:r>
        <w:t xml:space="preserve">Receiving recognition for my work in trauma surgery, including [award or honor from a professional organization].</w:t>
      </w:r>
    </w:p>
    <w:p>
      <w:pPr>
        <w:pStyle w:val="FirstParagraph"/>
      </w:pPr>
      <w:r>
        <w:t xml:space="preserve">These accomplishments reflect my dedication to advancing the field of surgery while addressing the unique needs of patients. I am confident that my skills and experiences will enable me to make a meaningful impact in Ghana Accra.</w:t>
      </w:r>
    </w:p>
    <w:bookmarkEnd w:id="23"/>
    <w:bookmarkStart w:id="24" w:name="conclusion"/>
    <w:p>
      <w:pPr>
        <w:pStyle w:val="Heading2"/>
      </w:pPr>
      <w:r>
        <w:t xml:space="preserve">Conclusion</w:t>
      </w:r>
    </w:p>
    <w:p>
      <w:pPr>
        <w:pStyle w:val="FirstParagraph"/>
      </w:pPr>
      <w:r>
        <w:t xml:space="preserve">I am enthusiastic about the opportunity to contribute my expertise as a surgeon in Ghana Accra. My passion for surgery, combined with my commitment to serving communities in need, makes me a strong candidate for this role. I am eager to collaborate with your team to enhance surgical care, support medical education, and address the healthcare challenges facing this vibrant city.</w:t>
      </w:r>
    </w:p>
    <w:p>
      <w:pPr>
        <w:pStyle w:val="BodyText"/>
      </w:pPr>
      <w:r>
        <w:t xml:space="preserve">Thank you for considering my application. I would welcome the chance to discuss how my background and vision align with the goals of [Hospital/Institution Name]. Please feel free to contact me at [your phone number] or [your email address] for further information. I look forward to the possibility of contributing to the continued success of your institution in Ghana Accra.</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0:40:11Z</dcterms:created>
  <dcterms:modified xsi:type="dcterms:W3CDTF">2025-12-11T10:40:11Z</dcterms:modified>
</cp:coreProperties>
</file>

<file path=docProps/custom.xml><?xml version="1.0" encoding="utf-8"?>
<Properties xmlns="http://schemas.openxmlformats.org/officeDocument/2006/custom-properties" xmlns:vt="http://schemas.openxmlformats.org/officeDocument/2006/docPropsVTypes"/>
</file>